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D3007D" w:rsidP="00D429F2">
      <w:pPr>
        <w:pStyle w:val="Cmlapkarstanszk"/>
      </w:pPr>
      <w:fldSimple w:instr=" DOCPROPERTY  Company  \* MERGEFORMAT ">
        <w:r w:rsidR="007404F7">
          <w:t>Automatizálási és Alkalmazott Informatik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D3007D" w:rsidP="00171054">
      <w:pPr>
        <w:pStyle w:val="Cmlapszerz"/>
      </w:pPr>
      <w:fldSimple w:instr=" AUTHOR  \* MERGEFORMAT ">
        <w:r w:rsidR="001A5E39">
          <w:t>Nagy Bence, Németh Gábor</w:t>
        </w:r>
      </w:fldSimple>
    </w:p>
    <w:p w14:paraId="27E9F397" w14:textId="55999805" w:rsidR="0063585C" w:rsidRPr="00B50CAA" w:rsidRDefault="001A5E39">
      <w:pPr>
        <w:pStyle w:val="Cm"/>
      </w:pPr>
      <w:r>
        <w:t>SWARM szimulátor</w:t>
      </w:r>
    </w:p>
    <w:p w14:paraId="5532B58E" w14:textId="28CC9999" w:rsidR="0063585C" w:rsidRPr="00B50CAA" w:rsidRDefault="001A5E39" w:rsidP="009C1C93">
      <w:pPr>
        <w:pStyle w:val="Alcm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30FC7F92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5772B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30FC7F92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5772B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36F32558" w14:textId="3889AC3B" w:rsidR="00167C91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391927" w:history="1">
        <w:r w:rsidR="00167C91" w:rsidRPr="00ED2841">
          <w:rPr>
            <w:rStyle w:val="Hiperhivatkozs"/>
            <w:noProof/>
          </w:rPr>
          <w:t>1 Az alkalmazás célja, funkciói és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28EC6A8D" w14:textId="598424D2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8" w:history="1">
        <w:r w:rsidR="00167C91" w:rsidRPr="00ED2841">
          <w:rPr>
            <w:rStyle w:val="Hiperhivatkozs"/>
            <w:noProof/>
          </w:rPr>
          <w:t>1.1 Feladatkiír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10C064F0" w14:textId="6C0648E3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9" w:history="1">
        <w:r w:rsidR="00167C91" w:rsidRPr="00ED2841">
          <w:rPr>
            <w:rStyle w:val="Hiperhivatkozs"/>
            <w:noProof/>
          </w:rPr>
          <w:t>1.2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3FED0A21" w14:textId="46B579A4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0" w:history="1">
        <w:r w:rsidR="00167C91" w:rsidRPr="00ED2841">
          <w:rPr>
            <w:rStyle w:val="Hiperhivatkozs"/>
            <w:noProof/>
          </w:rPr>
          <w:t>1.3 A szoftver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03AA5DA6" w14:textId="5C9B7CB6" w:rsidR="00167C91" w:rsidRDefault="007E53B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31" w:history="1">
        <w:r w:rsidR="00167C91" w:rsidRPr="00ED2841">
          <w:rPr>
            <w:rStyle w:val="Hiperhivatkozs"/>
            <w:noProof/>
          </w:rPr>
          <w:t>2 Megvalósít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9D74B9F" w14:textId="7C5674B7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2" w:history="1">
        <w:r w:rsidR="00167C91" w:rsidRPr="00ED2841">
          <w:rPr>
            <w:rStyle w:val="Hiperhivatkozs"/>
            <w:noProof/>
          </w:rPr>
          <w:t>2.1 Architektúr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37CF3F2" w14:textId="48992FCC" w:rsidR="00167C91" w:rsidRDefault="007E5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3" w:history="1">
        <w:r w:rsidR="00167C91" w:rsidRPr="00ED2841">
          <w:rPr>
            <w:rStyle w:val="Hiperhivatkozs"/>
            <w:noProof/>
          </w:rPr>
          <w:t>2.1.1 Adat beolvasási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BA754F2" w14:textId="2D6AB816" w:rsidR="00167C91" w:rsidRDefault="007E5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4" w:history="1">
        <w:r w:rsidR="00167C91" w:rsidRPr="00ED2841">
          <w:rPr>
            <w:rStyle w:val="Hiperhivatkozs"/>
            <w:noProof/>
          </w:rPr>
          <w:t>2.1.2 Üzleti logika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D728D13" w14:textId="68BA447A" w:rsidR="00167C91" w:rsidRDefault="007E5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5" w:history="1">
        <w:r w:rsidR="00167C91" w:rsidRPr="00ED2841">
          <w:rPr>
            <w:rStyle w:val="Hiperhivatkozs"/>
            <w:noProof/>
          </w:rPr>
          <w:t>2.1.3 Felhasználói felül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4E9ADE7A" w14:textId="65F0200C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6" w:history="1">
        <w:r w:rsidR="00167C91" w:rsidRPr="00ED2841">
          <w:rPr>
            <w:rStyle w:val="Hiperhivatkozs"/>
            <w:noProof/>
          </w:rPr>
          <w:t>2.2 Performancia optimalizál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6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2655E096" w14:textId="23D92113" w:rsidR="00167C91" w:rsidRDefault="007E5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7" w:history="1">
        <w:r w:rsidR="00167C91" w:rsidRPr="00ED2841">
          <w:rPr>
            <w:rStyle w:val="Hiperhivatkozs"/>
            <w:noProof/>
          </w:rPr>
          <w:t>2.2.1 Look és Comput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4795B468" w14:textId="6C97B475" w:rsidR="00167C91" w:rsidRDefault="007E53B9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8" w:history="1">
        <w:r w:rsidR="00167C91" w:rsidRPr="00ED2841">
          <w:rPr>
            <w:rStyle w:val="Hiperhivatkozs"/>
            <w:noProof/>
          </w:rPr>
          <w:t>2.2.2 Mov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5536D26C" w14:textId="694A3D12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9" w:history="1">
        <w:r w:rsidR="00167C91" w:rsidRPr="00ED2841">
          <w:rPr>
            <w:rStyle w:val="Hiperhivatkozs"/>
            <w:noProof/>
          </w:rPr>
          <w:t>2.3 Implementált viselkedési formá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33334E81" w14:textId="79715272" w:rsidR="00167C91" w:rsidRDefault="007E53B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0" w:history="1">
        <w:r w:rsidR="00167C91" w:rsidRPr="00ED2841">
          <w:rPr>
            <w:rStyle w:val="Hiperhivatkozs"/>
            <w:noProof/>
          </w:rPr>
          <w:t>3 Az alkalmazás telepítése, használat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52577976" w14:textId="0DFCCF8C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1" w:history="1">
        <w:r w:rsidR="00167C91" w:rsidRPr="00ED2841">
          <w:rPr>
            <w:rStyle w:val="Hiperhivatkozs"/>
            <w:noProof/>
          </w:rPr>
          <w:t>3.1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0DB9277" w14:textId="2B58B34A" w:rsidR="00167C91" w:rsidRDefault="007E53B9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2" w:history="1">
        <w:r w:rsidR="00167C91" w:rsidRPr="00ED2841">
          <w:rPr>
            <w:rStyle w:val="Hiperhivatkozs"/>
            <w:noProof/>
          </w:rPr>
          <w:t>3.2 Példa bemen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28E969B" w14:textId="3B9F652D" w:rsidR="00167C91" w:rsidRDefault="007E53B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3" w:history="1">
        <w:r w:rsidR="00167C91" w:rsidRPr="00ED2841">
          <w:rPr>
            <w:rStyle w:val="Hiperhivatkozs"/>
            <w:noProof/>
          </w:rPr>
          <w:t>4 Összefoglaló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8</w:t>
        </w:r>
        <w:r w:rsidR="00167C91">
          <w:rPr>
            <w:noProof/>
            <w:webHidden/>
          </w:rPr>
          <w:fldChar w:fldCharType="end"/>
        </w:r>
      </w:hyperlink>
    </w:p>
    <w:p w14:paraId="333474B4" w14:textId="72074F54" w:rsidR="00167C91" w:rsidRDefault="007E53B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4" w:history="1">
        <w:r w:rsidR="00167C91" w:rsidRPr="00ED2841">
          <w:rPr>
            <w:rStyle w:val="Hiperhivatkozs"/>
            <w:noProof/>
          </w:rPr>
          <w:t>Felhasznált eszközö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9</w:t>
        </w:r>
        <w:r w:rsidR="00167C91">
          <w:rPr>
            <w:noProof/>
            <w:webHidden/>
          </w:rPr>
          <w:fldChar w:fldCharType="end"/>
        </w:r>
      </w:hyperlink>
    </w:p>
    <w:p w14:paraId="7E6DEBCC" w14:textId="0E8FA5A9" w:rsidR="00167C91" w:rsidRDefault="007E53B9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5" w:history="1">
        <w:r w:rsidR="00167C91" w:rsidRPr="00ED2841">
          <w:rPr>
            <w:rStyle w:val="Hiperhivatkozs"/>
            <w:noProof/>
          </w:rPr>
          <w:t>Továbbfejlesztési lehetősége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10</w:t>
        </w:r>
        <w:r w:rsidR="00167C91">
          <w:rPr>
            <w:noProof/>
            <w:webHidden/>
          </w:rPr>
          <w:fldChar w:fldCharType="end"/>
        </w:r>
      </w:hyperlink>
    </w:p>
    <w:p w14:paraId="01B0DC16" w14:textId="59FBF0D3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Cmsor1"/>
      </w:pPr>
      <w:bookmarkStart w:id="0" w:name="_Toc88391927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Cmsor2"/>
      </w:pPr>
      <w:bookmarkStart w:id="1" w:name="_Toc88391928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Cmsor2"/>
      </w:pPr>
      <w:bookmarkStart w:id="2" w:name="_Toc88391929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0F9975D2" w:rsidR="00AC5163" w:rsidRDefault="00AC5163" w:rsidP="008A6D77">
      <w:r>
        <w:t>A szimuláció megállítását</w:t>
      </w:r>
      <w:r w:rsidR="00A72B9C">
        <w:t xml:space="preserve">. folytatását és léptetését </w:t>
      </w:r>
      <w:r>
        <w:t xml:space="preserve">a szimuláció futása közben a </w:t>
      </w:r>
      <w:r w:rsidR="00A72B9C">
        <w:t xml:space="preserve">felhasználó a </w:t>
      </w:r>
      <w:r>
        <w:t>megfelelő gomb lenyomásával</w:t>
      </w:r>
      <w:r w:rsidR="000110AB">
        <w:t xml:space="preserve"> </w:t>
      </w:r>
      <w:r w:rsidR="00A72B9C">
        <w:t xml:space="preserve">teheti </w:t>
      </w:r>
      <w:r w:rsidR="000110AB">
        <w:t>meg</w:t>
      </w:r>
      <w:r w:rsidR="00A72B9C">
        <w:t>.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Cmsor2"/>
      </w:pPr>
      <w:bookmarkStart w:id="3" w:name="_Toc88391930"/>
      <w:r>
        <w:t>A szoftver környezete</w:t>
      </w:r>
      <w:bookmarkEnd w:id="3"/>
    </w:p>
    <w:p w14:paraId="12FDF41E" w14:textId="4497C135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</w:t>
      </w:r>
      <w:r w:rsidR="00691EE6">
        <w:t xml:space="preserve">elfogadható időben történő </w:t>
      </w:r>
      <w:r w:rsidR="00C017FE">
        <w:t xml:space="preserve">szimulációra képes, ezért - az ilyen jellegű problémákhoz legjobban illeszkedő - C++20 nyelvet választottuk. </w:t>
      </w:r>
    </w:p>
    <w:p w14:paraId="42B2E593" w14:textId="0E07067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691EE6">
        <w:t>interop</w:t>
      </w:r>
      <w:r w:rsidR="00450FE7">
        <w:t>)</w:t>
      </w:r>
      <w:r>
        <w:t xml:space="preserve"> beépíthető olyan környezetbe, amely</w:t>
      </w:r>
      <w:r w:rsidR="00450FE7">
        <w:t xml:space="preserve">ben a </w:t>
      </w:r>
      <w:r w:rsidR="00691EE6">
        <w:t xml:space="preserve">további </w:t>
      </w:r>
      <w:r w:rsidR="00450FE7">
        <w:t xml:space="preserve">fejlesztés </w:t>
      </w:r>
      <w:r w:rsidR="00691EE6">
        <w:t xml:space="preserve">(pl.: grafikus felület) </w:t>
      </w:r>
      <w:r w:rsidR="00450FE7">
        <w:t>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Cmsor1"/>
      </w:pPr>
      <w:bookmarkStart w:id="4" w:name="_Toc88391931"/>
      <w:r>
        <w:lastRenderedPageBreak/>
        <w:t>Megvalósítás</w:t>
      </w:r>
      <w:bookmarkEnd w:id="4"/>
    </w:p>
    <w:p w14:paraId="7F55AC20" w14:textId="0844BD47" w:rsidR="00E52047" w:rsidRDefault="00E52047" w:rsidP="00E52047">
      <w:r>
        <w:t xml:space="preserve">Az ún. Look-Compute-Move paradigmának megfelelően terveztük meg a rendszert úgy, hogy a </w:t>
      </w:r>
      <w:r w:rsidR="00691EE6">
        <w:t>hatékony</w:t>
      </w:r>
      <w:r>
        <w:t xml:space="preserve"> működés mellett arra is koncentráltunk, hogy a jövőben történő kibővítése a rendszernek rendkívül egyszerű legyen.</w:t>
      </w:r>
    </w:p>
    <w:p w14:paraId="2AD15E06" w14:textId="2567CC6C" w:rsidR="00B40C1F" w:rsidRDefault="00B40C1F" w:rsidP="00B40C1F">
      <w:pPr>
        <w:pStyle w:val="Cmsor2"/>
      </w:pPr>
      <w:bookmarkStart w:id="5" w:name="_Toc88391932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aszerbekezds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64C5CFE6" w:rsidR="007B4E88" w:rsidRDefault="008F64B9" w:rsidP="007B4E88">
      <w:pPr>
        <w:pStyle w:val="Listaszerbekezds"/>
        <w:numPr>
          <w:ilvl w:val="0"/>
          <w:numId w:val="25"/>
        </w:numPr>
      </w:pPr>
      <w:r>
        <w:t>Üzleti logika réteg (</w:t>
      </w:r>
      <w:r w:rsidR="007B4E88">
        <w:t>Business Logic Layer</w:t>
      </w:r>
      <w:r>
        <w:t>)</w:t>
      </w:r>
    </w:p>
    <w:p w14:paraId="17F3D19C" w14:textId="49A45B37" w:rsidR="00B761D6" w:rsidRDefault="008F64B9" w:rsidP="00B761D6">
      <w:pPr>
        <w:pStyle w:val="Listaszerbekezds"/>
        <w:numPr>
          <w:ilvl w:val="0"/>
          <w:numId w:val="25"/>
        </w:numPr>
      </w:pPr>
      <w:r>
        <w:t>Felhasználói felület (</w:t>
      </w:r>
      <w:r w:rsidR="006C5504">
        <w:t>User Interface Layer</w:t>
      </w:r>
      <w:r>
        <w:t>)</w:t>
      </w:r>
    </w:p>
    <w:p w14:paraId="5F05C1E6" w14:textId="4BA912B3" w:rsidR="00B761D6" w:rsidRDefault="00B761D6" w:rsidP="00B761D6">
      <w:pPr>
        <w:pStyle w:val="Cmsor3"/>
      </w:pPr>
      <w:bookmarkStart w:id="6" w:name="_Toc88391933"/>
      <w:r>
        <w:t>Adat beolvasási réteg</w:t>
      </w:r>
      <w:bookmarkEnd w:id="6"/>
    </w:p>
    <w:p w14:paraId="0C8D0241" w14:textId="38314CEB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 xml:space="preserve">: Az </w:t>
      </w:r>
      <w:r w:rsidR="001A131C">
        <w:t xml:space="preserve">szimuláció </w:t>
      </w:r>
      <w:r>
        <w:t>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16765C14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10488807" w14:textId="7C10339E" w:rsidR="009D321D" w:rsidRPr="009D321D" w:rsidRDefault="009D321D" w:rsidP="009D321D">
      <w:pPr>
        <w:ind w:firstLine="0"/>
      </w:pPr>
      <w:r w:rsidRPr="00B965B4">
        <w:t>Swarm::Reader</w:t>
      </w:r>
      <w:r w:rsidRPr="009D321D">
        <w:t xml:space="preserve"> </w:t>
      </w:r>
      <w:r>
        <w:t>névtér</w:t>
      </w:r>
      <w:r w:rsidRPr="009D321D">
        <w:t xml:space="preserve"> alatt taláható osztály</w:t>
      </w:r>
      <w:r w:rsidR="00FC1169">
        <w:t>ok</w:t>
      </w:r>
      <w:r w:rsidRPr="009D321D">
        <w:t>:</w:t>
      </w:r>
      <w:r>
        <w:t xml:space="preserve"> ScriptReaderBase, illetve TxtScriptReader</w:t>
      </w:r>
      <w:bookmarkStart w:id="7" w:name="_Toc88391934"/>
      <w:r>
        <w:t>.</w:t>
      </w:r>
    </w:p>
    <w:p w14:paraId="43DCACF6" w14:textId="711E0F78" w:rsidR="00B761D6" w:rsidRDefault="00B761D6" w:rsidP="009D321D">
      <w:pPr>
        <w:pStyle w:val="Cmsor3"/>
      </w:pPr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2E50049A" w:rsidR="00EA4E0A" w:rsidRPr="00F51BD4" w:rsidRDefault="00670A36" w:rsidP="00F51BD4">
      <w:pPr>
        <w:ind w:firstLine="0"/>
      </w:pPr>
      <w:r>
        <w:t>Swarm::Simulation névtér alatt található osztályok: SimulationFactory, Simulation, Simulator.</w:t>
      </w:r>
    </w:p>
    <w:p w14:paraId="295DADAD" w14:textId="34A51917" w:rsidR="00D50B69" w:rsidRDefault="00B761D6" w:rsidP="006F275F">
      <w:pPr>
        <w:pStyle w:val="Cmsor3"/>
      </w:pPr>
      <w:bookmarkStart w:id="8" w:name="_Toc88391935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lastRenderedPageBreak/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548BE24A" w:rsidR="00EA4E0A" w:rsidRPr="006F010C" w:rsidRDefault="006F010C" w:rsidP="00FA27CE">
      <w:pPr>
        <w:ind w:firstLine="0"/>
      </w:pPr>
      <w:r>
        <w:t xml:space="preserve">Swarm::UI névtér alatt található osztályok: </w:t>
      </w:r>
      <w:r w:rsidR="00655D1F">
        <w:t>IOHandler</w:t>
      </w:r>
      <w:r>
        <w:t>.</w:t>
      </w:r>
    </w:p>
    <w:p w14:paraId="2E43156D" w14:textId="3FB409E7" w:rsidR="00A15BB9" w:rsidRDefault="00A15BB9" w:rsidP="00B40C1F">
      <w:pPr>
        <w:pStyle w:val="Cmsor2"/>
      </w:pPr>
      <w:bookmarkStart w:id="9" w:name="_Toc88391936"/>
      <w:r>
        <w:t>Performancia optimalizálás</w:t>
      </w:r>
      <w:bookmarkEnd w:id="9"/>
    </w:p>
    <w:p w14:paraId="24F7CA97" w14:textId="7C8D43AF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Cmsor3"/>
      </w:pPr>
      <w:bookmarkStart w:id="10" w:name="_Toc88391937"/>
      <w:bookmarkStart w:id="11" w:name="_Hlk88309154"/>
      <w:r>
        <w:t>Look és Compute</w:t>
      </w:r>
      <w:r w:rsidR="00BB6EA7">
        <w:t xml:space="preserve"> fázis</w:t>
      </w:r>
      <w:bookmarkEnd w:id="10"/>
    </w:p>
    <w:bookmarkEnd w:id="11"/>
    <w:p w14:paraId="07950975" w14:textId="3929B86D" w:rsidR="003D4443" w:rsidRDefault="000C5E85" w:rsidP="00A15BB9">
      <w:r>
        <w:t xml:space="preserve"> A Look, illetve Compute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korruptálódását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Cmsor3"/>
      </w:pPr>
      <w:bookmarkStart w:id="12" w:name="_Toc88391938"/>
      <w:r>
        <w:t>Move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Cmsor2"/>
      </w:pPr>
      <w:bookmarkStart w:id="13" w:name="_Toc88391939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lastRenderedPageBreak/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Cmsor1"/>
      </w:pPr>
      <w:bookmarkStart w:id="14" w:name="_Toc88391940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4C426DBC" w14:textId="7E9A0D9D" w:rsidR="0083295C" w:rsidRPr="00B40C1F" w:rsidRDefault="0026321F" w:rsidP="0083295C">
      <w:r>
        <w:t xml:space="preserve">Az alkalmazás </w:t>
      </w:r>
      <w:r w:rsidR="009F6642">
        <w:t>a megadott futtatható fájl használatával indítható. Az egyedüli paramétere az input script elérési útja, amivel a szimuláció indítható.</w:t>
      </w:r>
    </w:p>
    <w:p w14:paraId="55CF13A3" w14:textId="29C59959" w:rsidR="001F60A6" w:rsidRDefault="001F60A6" w:rsidP="00B40C1F">
      <w:pPr>
        <w:pStyle w:val="Cmsor2"/>
      </w:pPr>
      <w:bookmarkStart w:id="15" w:name="_Toc88391941"/>
      <w:r w:rsidRPr="001E4386">
        <w:t xml:space="preserve">Az alkalmazás </w:t>
      </w:r>
      <w:bookmarkEnd w:id="15"/>
      <w:r w:rsidR="00B67937">
        <w:t>használata</w:t>
      </w:r>
    </w:p>
    <w:p w14:paraId="0AE33B74" w14:textId="503B49E2" w:rsidR="00B67937" w:rsidRDefault="00B67937" w:rsidP="00B40C1F">
      <w:r>
        <w:t>Futtatás közben elérhető műveletek, és azokhoz szükséges billentyűkombinációk: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B67937" w14:paraId="6E654B92" w14:textId="77777777" w:rsidTr="00B67937">
        <w:tc>
          <w:tcPr>
            <w:tcW w:w="4247" w:type="dxa"/>
            <w:vAlign w:val="center"/>
          </w:tcPr>
          <w:p w14:paraId="27F34EC4" w14:textId="64827402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Művelet</w:t>
            </w:r>
          </w:p>
        </w:tc>
        <w:tc>
          <w:tcPr>
            <w:tcW w:w="4247" w:type="dxa"/>
            <w:vAlign w:val="center"/>
          </w:tcPr>
          <w:p w14:paraId="3C218E85" w14:textId="1E330CD6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Billentyűkombináció</w:t>
            </w:r>
          </w:p>
        </w:tc>
      </w:tr>
      <w:tr w:rsidR="00B67937" w14:paraId="78C75FD5" w14:textId="77777777" w:rsidTr="00B67937">
        <w:tc>
          <w:tcPr>
            <w:tcW w:w="4247" w:type="dxa"/>
            <w:vAlign w:val="center"/>
          </w:tcPr>
          <w:p w14:paraId="3F111647" w14:textId="3312955B" w:rsidR="00B67937" w:rsidRDefault="00B67937" w:rsidP="00B67937">
            <w:pPr>
              <w:ind w:firstLine="0"/>
              <w:jc w:val="center"/>
            </w:pPr>
            <w:r>
              <w:t>Szimuláció megállítása</w:t>
            </w:r>
          </w:p>
        </w:tc>
        <w:tc>
          <w:tcPr>
            <w:tcW w:w="4247" w:type="dxa"/>
            <w:vAlign w:val="center"/>
          </w:tcPr>
          <w:p w14:paraId="0D906D8D" w14:textId="72EA38DB" w:rsidR="00B67937" w:rsidRDefault="006E742D" w:rsidP="00B67937">
            <w:pPr>
              <w:ind w:firstLine="0"/>
              <w:jc w:val="center"/>
            </w:pPr>
            <w:r>
              <w:t>LeftCtrl</w:t>
            </w:r>
          </w:p>
        </w:tc>
      </w:tr>
      <w:tr w:rsidR="00B67937" w14:paraId="6C2C2274" w14:textId="77777777" w:rsidTr="00B67937">
        <w:tc>
          <w:tcPr>
            <w:tcW w:w="4247" w:type="dxa"/>
            <w:vAlign w:val="center"/>
          </w:tcPr>
          <w:p w14:paraId="13B475A1" w14:textId="27E35FC3" w:rsidR="00B67937" w:rsidRDefault="006E742D" w:rsidP="00B67937">
            <w:pPr>
              <w:ind w:firstLine="0"/>
              <w:jc w:val="center"/>
            </w:pPr>
            <w:r>
              <w:t>Szimuláció folytatása</w:t>
            </w:r>
          </w:p>
        </w:tc>
        <w:tc>
          <w:tcPr>
            <w:tcW w:w="4247" w:type="dxa"/>
            <w:vAlign w:val="center"/>
          </w:tcPr>
          <w:p w14:paraId="0D114FB9" w14:textId="688C7F4B" w:rsidR="00B67937" w:rsidRDefault="006E742D" w:rsidP="00B67937">
            <w:pPr>
              <w:ind w:firstLine="0"/>
              <w:jc w:val="center"/>
            </w:pPr>
            <w:r>
              <w:t>Space</w:t>
            </w:r>
          </w:p>
        </w:tc>
      </w:tr>
      <w:tr w:rsidR="00B67937" w14:paraId="37120978" w14:textId="77777777" w:rsidTr="00B67937">
        <w:tc>
          <w:tcPr>
            <w:tcW w:w="4247" w:type="dxa"/>
            <w:vAlign w:val="center"/>
          </w:tcPr>
          <w:p w14:paraId="7432A975" w14:textId="5E9F3789" w:rsidR="00B67937" w:rsidRDefault="006E742D" w:rsidP="00B67937">
            <w:pPr>
              <w:ind w:firstLine="0"/>
              <w:jc w:val="center"/>
            </w:pPr>
            <w:r>
              <w:t>Szimuláció léptetése</w:t>
            </w:r>
          </w:p>
        </w:tc>
        <w:tc>
          <w:tcPr>
            <w:tcW w:w="4247" w:type="dxa"/>
            <w:vAlign w:val="center"/>
          </w:tcPr>
          <w:p w14:paraId="569BEE4E" w14:textId="037988A9" w:rsidR="00B67937" w:rsidRDefault="006E742D" w:rsidP="00B67937">
            <w:pPr>
              <w:ind w:firstLine="0"/>
              <w:jc w:val="center"/>
            </w:pPr>
            <w:r>
              <w:t>Jobb nyíl</w:t>
            </w:r>
          </w:p>
        </w:tc>
      </w:tr>
      <w:tr w:rsidR="00B67937" w14:paraId="53B83D9F" w14:textId="77777777" w:rsidTr="00B67937">
        <w:tc>
          <w:tcPr>
            <w:tcW w:w="4247" w:type="dxa"/>
            <w:vAlign w:val="center"/>
          </w:tcPr>
          <w:p w14:paraId="4A01FFFC" w14:textId="1B09054F" w:rsidR="00B67937" w:rsidRDefault="00B67937" w:rsidP="00B67937">
            <w:pPr>
              <w:ind w:firstLine="0"/>
              <w:jc w:val="center"/>
            </w:pPr>
            <w:r>
              <w:t xml:space="preserve">Szimuláció </w:t>
            </w:r>
            <w:r>
              <w:t>leállítása</w:t>
            </w:r>
          </w:p>
        </w:tc>
        <w:tc>
          <w:tcPr>
            <w:tcW w:w="4247" w:type="dxa"/>
            <w:vAlign w:val="center"/>
          </w:tcPr>
          <w:p w14:paraId="49C633A6" w14:textId="218E1D42" w:rsidR="00B67937" w:rsidRDefault="00B67937" w:rsidP="00B67937">
            <w:pPr>
              <w:ind w:firstLine="0"/>
              <w:jc w:val="center"/>
            </w:pPr>
            <w:r>
              <w:t>Esc</w:t>
            </w:r>
          </w:p>
        </w:tc>
      </w:tr>
    </w:tbl>
    <w:p w14:paraId="004171B6" w14:textId="77777777" w:rsidR="00B67937" w:rsidRPr="00B40C1F" w:rsidRDefault="00B67937" w:rsidP="00B40C1F"/>
    <w:p w14:paraId="14424A36" w14:textId="61B36568" w:rsidR="001F60A6" w:rsidRDefault="001F60A6" w:rsidP="00B40C1F">
      <w:pPr>
        <w:pStyle w:val="Cmsor2"/>
      </w:pPr>
      <w:bookmarkStart w:id="16" w:name="_Toc88391942"/>
      <w:r>
        <w:t>Példa bemenet</w:t>
      </w:r>
      <w:bookmarkEnd w:id="16"/>
    </w:p>
    <w:tbl>
      <w:tblPr>
        <w:tblStyle w:val="Rcsostblza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8494"/>
      </w:tblGrid>
      <w:tr w:rsidR="00E910EA" w14:paraId="51ADDCA5" w14:textId="77777777" w:rsidTr="00E910EA">
        <w:tc>
          <w:tcPr>
            <w:tcW w:w="8494" w:type="dxa"/>
            <w:shd w:val="clear" w:color="auto" w:fill="E7E6E6" w:themeFill="background2"/>
          </w:tcPr>
          <w:p w14:paraId="6BE32567" w14:textId="02092E76" w:rsidR="00E910EA" w:rsidRPr="00E910EA" w:rsidRDefault="00E910EA" w:rsidP="00E910EA">
            <w:pPr>
              <w:ind w:firstLine="0"/>
            </w:pPr>
            <w:r w:rsidRPr="00E910EA">
              <w:t>v 5</w:t>
            </w:r>
            <w:r>
              <w:t xml:space="preserve"> //</w:t>
            </w:r>
            <w:r w:rsidR="0055656E">
              <w:t>Csúcsok száma</w:t>
            </w:r>
          </w:p>
          <w:p w14:paraId="041ECC18" w14:textId="1747D4C7" w:rsidR="00E910EA" w:rsidRPr="00E910EA" w:rsidRDefault="00E910EA" w:rsidP="00E910EA">
            <w:pPr>
              <w:ind w:firstLine="0"/>
            </w:pPr>
            <w:r w:rsidRPr="00E910EA">
              <w:t>e 2</w:t>
            </w:r>
            <w:r w:rsidR="0055656E">
              <w:t xml:space="preserve"> </w:t>
            </w:r>
            <w:r w:rsidR="0055656E">
              <w:t>//</w:t>
            </w:r>
            <w:r w:rsidR="0055656E">
              <w:t>Ágensek száma</w:t>
            </w:r>
          </w:p>
          <w:p w14:paraId="2C8868F2" w14:textId="48480FFA" w:rsidR="00E910EA" w:rsidRPr="00E910EA" w:rsidRDefault="00E910EA" w:rsidP="00E910EA">
            <w:pPr>
              <w:ind w:firstLine="0"/>
            </w:pPr>
            <w:r w:rsidRPr="00E910EA">
              <w:t>VERTICES</w:t>
            </w:r>
            <w:r w:rsidR="0055656E">
              <w:t xml:space="preserve"> </w:t>
            </w:r>
            <w:r w:rsidR="0055656E">
              <w:t>//A gráf éllistás felsorolása</w:t>
            </w:r>
            <w:r w:rsidR="0055656E">
              <w:t xml:space="preserve"> &lt;ID&gt; &lt;Edge To&gt;*</w:t>
            </w:r>
          </w:p>
          <w:p w14:paraId="082ED68C" w14:textId="6741ACF1" w:rsidR="00E910EA" w:rsidRPr="00E910EA" w:rsidRDefault="00E910EA" w:rsidP="00E910EA">
            <w:pPr>
              <w:ind w:firstLine="0"/>
            </w:pPr>
            <w:r w:rsidRPr="00E910EA">
              <w:t>1 2 3</w:t>
            </w:r>
            <w:r w:rsidR="0055656E">
              <w:t xml:space="preserve"> </w:t>
            </w:r>
          </w:p>
          <w:p w14:paraId="07E9690B" w14:textId="77777777" w:rsidR="00E910EA" w:rsidRPr="00E910EA" w:rsidRDefault="00E910EA" w:rsidP="00E910EA">
            <w:pPr>
              <w:ind w:firstLine="0"/>
            </w:pPr>
            <w:r w:rsidRPr="00E910EA">
              <w:t>2 1 4 3 5</w:t>
            </w:r>
          </w:p>
          <w:p w14:paraId="206F769B" w14:textId="77777777" w:rsidR="00E910EA" w:rsidRPr="00E910EA" w:rsidRDefault="00E910EA" w:rsidP="00E910EA">
            <w:pPr>
              <w:ind w:firstLine="0"/>
            </w:pPr>
            <w:r w:rsidRPr="00E910EA">
              <w:t>3 1 2 4 5</w:t>
            </w:r>
          </w:p>
          <w:p w14:paraId="6F25E735" w14:textId="77777777" w:rsidR="00E910EA" w:rsidRPr="00E910EA" w:rsidRDefault="00E910EA" w:rsidP="00E910EA">
            <w:pPr>
              <w:ind w:firstLine="0"/>
            </w:pPr>
            <w:r w:rsidRPr="00E910EA">
              <w:t>4 2 3 5</w:t>
            </w:r>
          </w:p>
          <w:p w14:paraId="1C23C05C" w14:textId="77777777" w:rsidR="00E910EA" w:rsidRPr="00E910EA" w:rsidRDefault="00E910EA" w:rsidP="00E910EA">
            <w:pPr>
              <w:ind w:firstLine="0"/>
            </w:pPr>
            <w:r w:rsidRPr="00E910EA">
              <w:t>5 4 2 3</w:t>
            </w:r>
          </w:p>
          <w:p w14:paraId="229756AD" w14:textId="236C0148" w:rsidR="00E910EA" w:rsidRPr="00E910EA" w:rsidRDefault="00E910EA" w:rsidP="00E910EA">
            <w:pPr>
              <w:ind w:firstLine="0"/>
            </w:pPr>
            <w:r w:rsidRPr="00E910EA">
              <w:t>ENTITIES</w:t>
            </w:r>
            <w:r w:rsidR="0055656E">
              <w:t xml:space="preserve"> //Az egyedek felsorolása, formája: &lt;ID&gt; &lt;</w:t>
            </w:r>
            <w:r w:rsidR="008B764B">
              <w:t>ViewDistance</w:t>
            </w:r>
            <w:r w:rsidR="0055656E">
              <w:t>&gt; &lt;BehaviourType&gt;</w:t>
            </w:r>
            <w:r w:rsidR="00555324">
              <w:t>*</w:t>
            </w:r>
          </w:p>
          <w:p w14:paraId="22E4E8BE" w14:textId="77777777" w:rsidR="00E910EA" w:rsidRPr="00E910EA" w:rsidRDefault="00E910EA" w:rsidP="00E910EA">
            <w:pPr>
              <w:ind w:firstLine="0"/>
            </w:pPr>
            <w:r w:rsidRPr="00E910EA">
              <w:t>1 3 RandomMoving</w:t>
            </w:r>
          </w:p>
          <w:p w14:paraId="6110843C" w14:textId="12D2E1D9" w:rsidR="00E910EA" w:rsidRDefault="00E910EA" w:rsidP="00E910EA">
            <w:pPr>
              <w:ind w:firstLine="0"/>
            </w:pPr>
            <w:r w:rsidRPr="00E910EA">
              <w:t>2 4 SequentialMove MoveFromEntity</w:t>
            </w:r>
          </w:p>
        </w:tc>
      </w:tr>
    </w:tbl>
    <w:p w14:paraId="3A462EC9" w14:textId="77777777" w:rsidR="00E910EA" w:rsidRPr="00E910EA" w:rsidRDefault="00E910EA" w:rsidP="00E910EA"/>
    <w:p w14:paraId="0294559D" w14:textId="1FEAE63E" w:rsidR="006E6221" w:rsidRDefault="006E6221" w:rsidP="008F652F">
      <w:pPr>
        <w:pStyle w:val="Cmsor1"/>
      </w:pPr>
      <w:bookmarkStart w:id="17" w:name="_Toc88391943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>lehetővé teszik, hogy különböző pénzügyi és technológiai folyamatot modellezzünk. A félév során egy ilyen szimulációs környezetet terveztünk meg és implementáltunk, ahol kitüntetett szereppel bírt az ágensek valósidejű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>Jelen dokumentáció kitért a platform választási és architektúrális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391944"/>
      <w:r w:rsidRPr="006E6221">
        <w:rPr>
          <w:rStyle w:val="Kiemel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aszerbekezds"/>
        <w:numPr>
          <w:ilvl w:val="0"/>
          <w:numId w:val="31"/>
        </w:numPr>
      </w:pPr>
      <w:r>
        <w:t>Visual Studio: Fejlesztőkörnyezet</w:t>
      </w:r>
    </w:p>
    <w:p w14:paraId="03343EC4" w14:textId="7C1C1706" w:rsidR="006A5AB7" w:rsidRDefault="006A5AB7" w:rsidP="006A5AB7">
      <w:pPr>
        <w:pStyle w:val="Listaszerbekezds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aszerbekezds"/>
        <w:numPr>
          <w:ilvl w:val="0"/>
          <w:numId w:val="30"/>
        </w:numPr>
      </w:pPr>
      <w:r>
        <w:t>GitHub</w:t>
      </w:r>
      <w:r w:rsidR="00B3540C">
        <w:t>/git</w:t>
      </w:r>
      <w:r>
        <w:t>: Verziókezelő rendszer</w:t>
      </w:r>
    </w:p>
    <w:p w14:paraId="56AE65D9" w14:textId="650CBB4E" w:rsidR="006A5AB7" w:rsidRPr="0037381F" w:rsidRDefault="006A5AB7" w:rsidP="006A5AB7">
      <w:pPr>
        <w:pStyle w:val="Listaszerbekezds"/>
        <w:numPr>
          <w:ilvl w:val="0"/>
          <w:numId w:val="30"/>
        </w:numPr>
      </w:pPr>
      <w:r>
        <w:t xml:space="preserve">OpenMP: Egyszerű párhuzamosítási direktávakhoz tartozó 3rd party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391945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>Az alkalmazás több rétege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aszerbekezds"/>
        <w:numPr>
          <w:ilvl w:val="0"/>
          <w:numId w:val="32"/>
        </w:numPr>
      </w:pPr>
      <w:r>
        <w:t>A scriptelhetőség magas szintű személyre szabhatósága egy python interop interfésszel.</w:t>
      </w:r>
    </w:p>
    <w:p w14:paraId="18A7D124" w14:textId="1F520723" w:rsidR="000B33C1" w:rsidRDefault="000B33C1" w:rsidP="000B33C1">
      <w:pPr>
        <w:pStyle w:val="Listaszerbekezds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aszerbekezds"/>
        <w:numPr>
          <w:ilvl w:val="0"/>
          <w:numId w:val="32"/>
        </w:numPr>
      </w:pPr>
      <w:r>
        <w:t xml:space="preserve">További architektúrális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architektúrális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0F501" w14:textId="77777777" w:rsidR="007E53B9" w:rsidRDefault="007E53B9">
      <w:r>
        <w:separator/>
      </w:r>
    </w:p>
  </w:endnote>
  <w:endnote w:type="continuationSeparator" w:id="0">
    <w:p w14:paraId="66F3081A" w14:textId="77777777" w:rsidR="007E53B9" w:rsidRDefault="007E5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FA27CE" w:rsidRDefault="00FA27CE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695AD" w14:textId="77777777" w:rsidR="007E53B9" w:rsidRDefault="007E53B9">
      <w:r>
        <w:separator/>
      </w:r>
    </w:p>
  </w:footnote>
  <w:footnote w:type="continuationSeparator" w:id="0">
    <w:p w14:paraId="421BE389" w14:textId="77777777" w:rsidR="007E53B9" w:rsidRDefault="007E5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 w:numId="33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A7483"/>
    <w:rsid w:val="000B33C1"/>
    <w:rsid w:val="000B53E0"/>
    <w:rsid w:val="000C5E85"/>
    <w:rsid w:val="00162232"/>
    <w:rsid w:val="00167C91"/>
    <w:rsid w:val="00171054"/>
    <w:rsid w:val="0017577E"/>
    <w:rsid w:val="001A131C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321F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000E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55324"/>
    <w:rsid w:val="0055656E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50C7C"/>
    <w:rsid w:val="00655D1F"/>
    <w:rsid w:val="00670A36"/>
    <w:rsid w:val="00675281"/>
    <w:rsid w:val="00681E99"/>
    <w:rsid w:val="00691EE6"/>
    <w:rsid w:val="00692605"/>
    <w:rsid w:val="006A1B7F"/>
    <w:rsid w:val="006A5AB7"/>
    <w:rsid w:val="006B00FC"/>
    <w:rsid w:val="006C5504"/>
    <w:rsid w:val="006D338C"/>
    <w:rsid w:val="006E6221"/>
    <w:rsid w:val="006E70C1"/>
    <w:rsid w:val="006E742D"/>
    <w:rsid w:val="006F010C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A2751"/>
    <w:rsid w:val="007A3614"/>
    <w:rsid w:val="007A3B58"/>
    <w:rsid w:val="007B4E88"/>
    <w:rsid w:val="007E53B9"/>
    <w:rsid w:val="00816BCB"/>
    <w:rsid w:val="0083295C"/>
    <w:rsid w:val="00854BDC"/>
    <w:rsid w:val="0086606F"/>
    <w:rsid w:val="008958ED"/>
    <w:rsid w:val="008A6D77"/>
    <w:rsid w:val="008B764B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A32B9"/>
    <w:rsid w:val="009B1AB8"/>
    <w:rsid w:val="009C1C93"/>
    <w:rsid w:val="009D0B2F"/>
    <w:rsid w:val="009D321D"/>
    <w:rsid w:val="009E67D2"/>
    <w:rsid w:val="009F62C8"/>
    <w:rsid w:val="009F6642"/>
    <w:rsid w:val="00A15BB9"/>
    <w:rsid w:val="00A3048F"/>
    <w:rsid w:val="00A34DC4"/>
    <w:rsid w:val="00A72B9C"/>
    <w:rsid w:val="00AB511F"/>
    <w:rsid w:val="00AC5163"/>
    <w:rsid w:val="00AE05C4"/>
    <w:rsid w:val="00B13FD0"/>
    <w:rsid w:val="00B3540C"/>
    <w:rsid w:val="00B40C1F"/>
    <w:rsid w:val="00B4104A"/>
    <w:rsid w:val="00B50CAA"/>
    <w:rsid w:val="00B67937"/>
    <w:rsid w:val="00B761D6"/>
    <w:rsid w:val="00B965B4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358A"/>
    <w:rsid w:val="00C44654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3007D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10EA"/>
    <w:rsid w:val="00E92B9D"/>
    <w:rsid w:val="00EA4E0A"/>
    <w:rsid w:val="00EB0302"/>
    <w:rsid w:val="00ED24FC"/>
    <w:rsid w:val="00EE1A1F"/>
    <w:rsid w:val="00EE2264"/>
    <w:rsid w:val="00F050F9"/>
    <w:rsid w:val="00F51BD4"/>
    <w:rsid w:val="00F5772B"/>
    <w:rsid w:val="00F57DA2"/>
    <w:rsid w:val="00F625A8"/>
    <w:rsid w:val="00F84506"/>
    <w:rsid w:val="00FA27CE"/>
    <w:rsid w:val="00FA79BE"/>
    <w:rsid w:val="00FC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Rcsostblzat">
    <w:name w:val="Table Grid"/>
    <w:basedOn w:val="Normltblzat"/>
    <w:rsid w:val="00E910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666</TotalTime>
  <Pages>10</Pages>
  <Words>1175</Words>
  <Characters>8115</Characters>
  <Application>Microsoft Office Word</Application>
  <DocSecurity>0</DocSecurity>
  <Lines>67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9272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ábor Németh</cp:lastModifiedBy>
  <cp:revision>88</cp:revision>
  <cp:lastPrinted>2002-07-08T12:51:00Z</cp:lastPrinted>
  <dcterms:created xsi:type="dcterms:W3CDTF">2020-12-26T16:34:00Z</dcterms:created>
  <dcterms:modified xsi:type="dcterms:W3CDTF">2021-11-24T22:06:00Z</dcterms:modified>
</cp:coreProperties>
</file>